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6521"/>
        <w:gridCol w:w="1276"/>
        <w:gridCol w:w="1275"/>
        <w:gridCol w:w="1276"/>
        <w:gridCol w:w="1276"/>
        <w:gridCol w:w="1276"/>
        <w:gridCol w:w="1134"/>
      </w:tblGrid>
      <w:tr w:rsidR="00B40CC5" w:rsidRPr="00B40CC5" w14:paraId="1CCC6837" w14:textId="77777777" w:rsidTr="002B6508">
        <w:trPr>
          <w:trHeight w:val="552"/>
        </w:trPr>
        <w:tc>
          <w:tcPr>
            <w:tcW w:w="14034" w:type="dxa"/>
            <w:gridSpan w:val="7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</w:tcPr>
          <w:p w14:paraId="6FF4C8E8" w14:textId="77777777" w:rsidR="002B6508" w:rsidRPr="00B40CC5" w:rsidRDefault="002B650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eastAsia="맑은 고딕" w:hAnsi="Times New Roman" w:cs="Times New Roman"/>
                <w:b/>
                <w:color w:val="000000" w:themeColor="text1"/>
                <w:sz w:val="24"/>
                <w:szCs w:val="24"/>
              </w:rPr>
              <w:t>Supplementary T</w:t>
            </w:r>
            <w:r w:rsidRPr="00B40CC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ble 2.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gional distribution o</w:t>
            </w:r>
            <w:r w:rsidR="009635DC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 atelectasis findings</w:t>
            </w:r>
          </w:p>
        </w:tc>
      </w:tr>
      <w:tr w:rsidR="00B40CC5" w:rsidRPr="00B40CC5" w14:paraId="5D27704E" w14:textId="77777777" w:rsidTr="00622841">
        <w:trPr>
          <w:trHeight w:val="298"/>
        </w:trPr>
        <w:tc>
          <w:tcPr>
            <w:tcW w:w="6521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68C6CA3D" w14:textId="77777777" w:rsidR="002B6508" w:rsidRPr="00B40CC5" w:rsidRDefault="009635DC" w:rsidP="009635DC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jor f</w:t>
            </w:r>
            <w:r w:rsidR="002B6508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ngs</w:t>
            </w:r>
          </w:p>
        </w:tc>
        <w:tc>
          <w:tcPr>
            <w:tcW w:w="3827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D497235" w14:textId="77777777" w:rsidR="002B6508" w:rsidRPr="00B40CC5" w:rsidRDefault="009635DC" w:rsidP="009635DC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ight hemithorax</w:t>
            </w:r>
          </w:p>
        </w:tc>
        <w:tc>
          <w:tcPr>
            <w:tcW w:w="368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5AF323E" w14:textId="77777777" w:rsidR="002B6508" w:rsidRPr="00B40CC5" w:rsidRDefault="002B6508" w:rsidP="002B650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ft</w:t>
            </w:r>
            <w:r w:rsidR="009635DC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emithorax</w:t>
            </w:r>
          </w:p>
        </w:tc>
      </w:tr>
      <w:tr w:rsidR="00B40CC5" w:rsidRPr="00B40CC5" w14:paraId="4B9EE712" w14:textId="77777777" w:rsidTr="00622841">
        <w:trPr>
          <w:trHeight w:val="33"/>
        </w:trPr>
        <w:tc>
          <w:tcPr>
            <w:tcW w:w="6521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D0C3CDF" w14:textId="77777777" w:rsidR="002B6508" w:rsidRPr="00B40CC5" w:rsidRDefault="002B650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9881D5D" w14:textId="77777777" w:rsidR="002B6508" w:rsidRPr="00B40CC5" w:rsidRDefault="002B650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erior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5DB5746" w14:textId="58D70AFC" w:rsidR="002B6508" w:rsidRPr="00B40CC5" w:rsidRDefault="002F0A7A" w:rsidP="002F0A7A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L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teral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AAFCDC7" w14:textId="77777777" w:rsidR="002B6508" w:rsidRPr="00B40CC5" w:rsidRDefault="002B650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erior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57631B8" w14:textId="77777777" w:rsidR="002B6508" w:rsidRPr="00B40CC5" w:rsidRDefault="002B650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erior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25E454C" w14:textId="366BC59F" w:rsidR="002B6508" w:rsidRPr="00B40CC5" w:rsidRDefault="002F0A7A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teral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5954C5B" w14:textId="77777777" w:rsidR="002B6508" w:rsidRPr="00B40CC5" w:rsidRDefault="002B650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erior</w:t>
            </w:r>
          </w:p>
        </w:tc>
      </w:tr>
      <w:tr w:rsidR="00B40CC5" w:rsidRPr="00B40CC5" w14:paraId="72C08D84" w14:textId="77777777" w:rsidTr="00622841">
        <w:trPr>
          <w:trHeight w:val="552"/>
        </w:trPr>
        <w:tc>
          <w:tcPr>
            <w:tcW w:w="652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A13773B" w14:textId="77777777" w:rsidR="00FC7AC7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per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7D1D62B" w14:textId="7777777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8121140" w14:textId="7777777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82CB817" w14:textId="7777777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69F1D26" w14:textId="221745D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12E2FFE" w14:textId="7777777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3F40068" w14:textId="77777777" w:rsidR="00FC7AC7" w:rsidRPr="00B40CC5" w:rsidRDefault="00FC7AC7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0CC5" w:rsidRPr="00B40CC5" w14:paraId="108462C2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6001E4FB" w14:textId="7777777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B-lines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 xml:space="preserve"> 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sym w:font="Symbol" w:char="F0B3"/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 xml:space="preserve">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BA5DE8" w14:textId="3DFE0F62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FB15643" w14:textId="5B3DD0BC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1471F08" w14:textId="3854A4F7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07E55D1" w14:textId="7D2DBACB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AEF995" w14:textId="423A8FB5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A9ADFC" w14:textId="257783A2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5</w:t>
            </w:r>
          </w:p>
        </w:tc>
      </w:tr>
      <w:tr w:rsidR="00B40CC5" w:rsidRPr="00B40CC5" w14:paraId="2727A681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41CD6785" w14:textId="5C9AB2BB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Juxta-pleural consolidation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th normal pleural l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0093841" w14:textId="5D5D3DF9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CBFCE68" w14:textId="7DB594C6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55E5FD8" w14:textId="3F61C2A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08FD6E1" w14:textId="6F273FAB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3367C7" w14:textId="14CF2C6A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2128D1" w14:textId="3476B3E7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</w:tr>
      <w:tr w:rsidR="00B40CC5" w:rsidRPr="00B40CC5" w14:paraId="70995079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338F263C" w14:textId="7C74BABC" w:rsidR="00622841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Loss of A-line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th multi</w:t>
            </w:r>
            <w:r w:rsidR="00754694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e juxta-pleural consolidation</w:t>
            </w:r>
            <w:r w:rsidR="00E44D52"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s</w:t>
            </w:r>
            <w:r w:rsidR="00754694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</w:t>
            </w:r>
          </w:p>
          <w:p w14:paraId="372B6EC4" w14:textId="068F3350" w:rsidR="002C25B8" w:rsidRPr="00B40CC5" w:rsidRDefault="00754694" w:rsidP="00622841">
            <w:pPr>
              <w:wordWrap/>
              <w:spacing w:line="480" w:lineRule="auto"/>
              <w:ind w:firstLineChars="100" w:firstLine="24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regular pleural lin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8452F1F" w14:textId="6ECBFCE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12D6A8A" w14:textId="54035785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5D0567" w14:textId="05B7F636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 /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9A50F05" w14:textId="4294A9F5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C3DFB0C" w14:textId="2222AEDA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D4D919" w14:textId="3FACC6F0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6</w:t>
            </w:r>
          </w:p>
        </w:tc>
      </w:tr>
      <w:tr w:rsidR="00B40CC5" w:rsidRPr="00B40CC5" w14:paraId="7AE148B9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44B11B3B" w14:textId="7777777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Loss of lung sliding and appearance of lung pul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6E8837" w14:textId="6F00EE7A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06C8166" w14:textId="08EC923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DACCA3E" w14:textId="481AC3B9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8D7A276" w14:textId="51B4582C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3806A6D" w14:textId="452C4720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07F9E1B" w14:textId="3F9C6501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</w:tr>
      <w:tr w:rsidR="00B40CC5" w:rsidRPr="00B40CC5" w14:paraId="793325DC" w14:textId="77777777" w:rsidTr="009E0FFB">
        <w:trPr>
          <w:trHeight w:val="299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2FAFD606" w14:textId="7777777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we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B25E8D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0E20DCE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B3875B8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09048A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4FFDCCE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C686EE" w14:textId="77777777" w:rsidR="002C25B8" w:rsidRPr="00B40CC5" w:rsidRDefault="002C25B8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B40CC5" w:rsidRPr="00B40CC5" w14:paraId="5D393C48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3A405B1D" w14:textId="7777777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B-lines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 xml:space="preserve"> 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sym w:font="Symbol" w:char="F0B3"/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 xml:space="preserve">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1F43A7B" w14:textId="2B5C0404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2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21745D72" w14:textId="3FC96E44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831B350" w14:textId="2589F4E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8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B8AFD1" w14:textId="71B0D88D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93DE820" w14:textId="5251BDA7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FEEF8F" w14:textId="23D721B2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/ 10</w:t>
            </w:r>
          </w:p>
        </w:tc>
      </w:tr>
      <w:tr w:rsidR="00B40CC5" w:rsidRPr="00B40CC5" w14:paraId="7C44B6FB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7CA6F3E" w14:textId="690F233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Juxta-pleural consolidation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th normal pleural li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C1A9C9A" w14:textId="28AE65CD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3F69C2F" w14:textId="17EB282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6D2818D" w14:textId="5088793B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4C0ED32" w14:textId="28742AD3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8584B16" w14:textId="28A8B8B5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3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458679" w14:textId="1662ED66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</w:tr>
      <w:tr w:rsidR="00B40CC5" w:rsidRPr="00B40CC5" w14:paraId="7D18C403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A31E61F" w14:textId="39353F4B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Loss of A-line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ith multip</w:t>
            </w:r>
            <w:r w:rsidR="00754694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 juxta-pleural </w:t>
            </w:r>
            <w:proofErr w:type="spellStart"/>
            <w:r w:rsidR="00754694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onlidation</w:t>
            </w:r>
            <w:r w:rsidR="00E44D52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proofErr w:type="spellEnd"/>
            <w:r w:rsidR="00754694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</w:t>
            </w:r>
          </w:p>
          <w:p w14:paraId="732CB218" w14:textId="2A9A938C" w:rsidR="00622841" w:rsidRPr="00B40CC5" w:rsidRDefault="00754694" w:rsidP="00622841">
            <w:pPr>
              <w:wordWrap/>
              <w:spacing w:line="480" w:lineRule="auto"/>
              <w:ind w:firstLineChars="50" w:firstLine="12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i</w:t>
            </w:r>
            <w:r w:rsidR="00622841"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regular pleural lin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4B926C0" w14:textId="2004238E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E105A1C" w14:textId="7F4CEBF7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7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45DAD26" w14:textId="2EA2FC89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 / 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8C887DC" w14:textId="01B19424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010E2E8" w14:textId="447D37BC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2DDABE8" w14:textId="6FB0B418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 / 21</w:t>
            </w:r>
          </w:p>
        </w:tc>
      </w:tr>
      <w:tr w:rsidR="00B40CC5" w:rsidRPr="00B40CC5" w14:paraId="327EF2A1" w14:textId="77777777" w:rsidTr="00622841">
        <w:trPr>
          <w:trHeight w:val="552"/>
        </w:trPr>
        <w:tc>
          <w:tcPr>
            <w:tcW w:w="652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A249409" w14:textId="77777777" w:rsidR="002C25B8" w:rsidRPr="00B40CC5" w:rsidRDefault="002C25B8" w:rsidP="002C25B8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  Loss of lung sliding and appearance of lung pul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4FFB4E" w14:textId="34CD3393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F68B79B" w14:textId="27370EAB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5867BD" w14:textId="1A52B442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D907A80" w14:textId="3CED822D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AB86D39" w14:textId="2411EF26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042ECB0" w14:textId="79F61646" w:rsidR="002C25B8" w:rsidRPr="00B40CC5" w:rsidRDefault="007118D6" w:rsidP="002C25B8">
            <w:pPr>
              <w:wordWrap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40CC5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Pr="00B40C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0</w:t>
            </w:r>
          </w:p>
        </w:tc>
      </w:tr>
    </w:tbl>
    <w:p w14:paraId="4B2EEA65" w14:textId="61DA6AE6" w:rsidR="00350ED1" w:rsidRPr="00B40CC5" w:rsidRDefault="00FC7AC7" w:rsidP="00FC7AC7">
      <w:pPr>
        <w:wordWrap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 w:rsidR="00350ED1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presented </w:t>
      </w:r>
      <w:r w:rsidR="002B6508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350ED1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6508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umber of </w:t>
      </w:r>
      <w:r w:rsidR="003C7396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 group / </w:t>
      </w:r>
      <w:r w:rsidR="002B6508"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>pressure-support group</w:t>
      </w:r>
      <w:r w:rsidRPr="00B40CC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sectPr w:rsidR="00350ED1" w:rsidRPr="00B40CC5" w:rsidSect="00A67C4E">
      <w:headerReference w:type="default" r:id="rId8"/>
      <w:footerReference w:type="default" r:id="rId9"/>
      <w:pgSz w:w="16838" w:h="11906" w:orient="landscape"/>
      <w:pgMar w:top="1440" w:right="1440" w:bottom="1440" w:left="117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E1DBC" w14:textId="77777777" w:rsidR="00B73877" w:rsidRDefault="00B73877">
      <w:pPr>
        <w:spacing w:after="0" w:line="240" w:lineRule="auto"/>
      </w:pPr>
      <w:r>
        <w:separator/>
      </w:r>
    </w:p>
  </w:endnote>
  <w:endnote w:type="continuationSeparator" w:id="0">
    <w:p w14:paraId="7F21ED8B" w14:textId="77777777" w:rsidR="00B73877" w:rsidRDefault="00B73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5604545"/>
      <w:docPartObj>
        <w:docPartGallery w:val="Page Numbers (Bottom of Page)"/>
        <w:docPartUnique/>
      </w:docPartObj>
    </w:sdtPr>
    <w:sdtEndPr/>
    <w:sdtContent>
      <w:p w14:paraId="0671CA32" w14:textId="5C604755" w:rsidR="00AF57CC" w:rsidRDefault="00350ED1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C7C26" w:rsidRPr="006C7C26">
          <w:rPr>
            <w:noProof/>
            <w:lang w:val="ko-KR"/>
          </w:rPr>
          <w:t>2</w:t>
        </w:r>
        <w:r>
          <w:fldChar w:fldCharType="end"/>
        </w:r>
      </w:p>
    </w:sdtContent>
  </w:sdt>
  <w:p w14:paraId="5666863A" w14:textId="77777777" w:rsidR="00AF57CC" w:rsidRDefault="00B7387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60FDC" w14:textId="77777777" w:rsidR="00B73877" w:rsidRDefault="00B73877">
      <w:pPr>
        <w:spacing w:after="0" w:line="240" w:lineRule="auto"/>
      </w:pPr>
      <w:r>
        <w:separator/>
      </w:r>
    </w:p>
  </w:footnote>
  <w:footnote w:type="continuationSeparator" w:id="0">
    <w:p w14:paraId="0508CA02" w14:textId="77777777" w:rsidR="00B73877" w:rsidRDefault="00B73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D6433" w14:textId="77777777" w:rsidR="00AF57CC" w:rsidRDefault="00B73877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7C0"/>
    <w:multiLevelType w:val="hybridMultilevel"/>
    <w:tmpl w:val="E0DE21F4"/>
    <w:lvl w:ilvl="0" w:tplc="89F045B6">
      <w:start w:val="1"/>
      <w:numFmt w:val="decimal"/>
      <w:lvlText w:val="%1)"/>
      <w:lvlJc w:val="left"/>
      <w:pPr>
        <w:ind w:left="927" w:hanging="360"/>
      </w:pPr>
      <w:rPr>
        <w:rFonts w:eastAsiaTheme="minorEastAsia" w:hint="default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" w15:restartNumberingAfterBreak="0">
    <w:nsid w:val="022859FC"/>
    <w:multiLevelType w:val="hybridMultilevel"/>
    <w:tmpl w:val="B914BB5C"/>
    <w:lvl w:ilvl="0" w:tplc="2DBCD236">
      <w:start w:val="1"/>
      <w:numFmt w:val="decimal"/>
      <w:lvlText w:val="%1."/>
      <w:lvlJc w:val="left"/>
      <w:pPr>
        <w:ind w:left="60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2" w15:restartNumberingAfterBreak="0">
    <w:nsid w:val="088C0A6C"/>
    <w:multiLevelType w:val="hybridMultilevel"/>
    <w:tmpl w:val="D36A1640"/>
    <w:lvl w:ilvl="0" w:tplc="8D50A73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3" w15:restartNumberingAfterBreak="0">
    <w:nsid w:val="114940CA"/>
    <w:multiLevelType w:val="hybridMultilevel"/>
    <w:tmpl w:val="C38C8A50"/>
    <w:lvl w:ilvl="0" w:tplc="D8DE5114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60A3867"/>
    <w:multiLevelType w:val="hybridMultilevel"/>
    <w:tmpl w:val="E092F3CE"/>
    <w:lvl w:ilvl="0" w:tplc="26527BE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69E2EDB"/>
    <w:multiLevelType w:val="hybridMultilevel"/>
    <w:tmpl w:val="B914BB5C"/>
    <w:lvl w:ilvl="0" w:tplc="2DBCD236">
      <w:start w:val="1"/>
      <w:numFmt w:val="decimal"/>
      <w:lvlText w:val="%1."/>
      <w:lvlJc w:val="left"/>
      <w:pPr>
        <w:ind w:left="60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6" w15:restartNumberingAfterBreak="0">
    <w:nsid w:val="2B1623DA"/>
    <w:multiLevelType w:val="multilevel"/>
    <w:tmpl w:val="203A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BD45940"/>
    <w:multiLevelType w:val="hybridMultilevel"/>
    <w:tmpl w:val="5080CB94"/>
    <w:lvl w:ilvl="0" w:tplc="5B2ADE2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8" w15:restartNumberingAfterBreak="0">
    <w:nsid w:val="4E66614E"/>
    <w:multiLevelType w:val="hybridMultilevel"/>
    <w:tmpl w:val="5080CB94"/>
    <w:lvl w:ilvl="0" w:tplc="5B2ADE2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9" w15:restartNumberingAfterBreak="0">
    <w:nsid w:val="53BD4A56"/>
    <w:multiLevelType w:val="hybridMultilevel"/>
    <w:tmpl w:val="75C2F70E"/>
    <w:lvl w:ilvl="0" w:tplc="23B42CF0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10" w15:restartNumberingAfterBreak="0">
    <w:nsid w:val="547A1E31"/>
    <w:multiLevelType w:val="hybridMultilevel"/>
    <w:tmpl w:val="D97C0510"/>
    <w:lvl w:ilvl="0" w:tplc="BC1E4650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66F80AC4"/>
    <w:multiLevelType w:val="hybridMultilevel"/>
    <w:tmpl w:val="E0DE21F4"/>
    <w:lvl w:ilvl="0" w:tplc="89F045B6">
      <w:start w:val="1"/>
      <w:numFmt w:val="decimal"/>
      <w:lvlText w:val="%1)"/>
      <w:lvlJc w:val="left"/>
      <w:pPr>
        <w:ind w:left="960" w:hanging="360"/>
      </w:pPr>
      <w:rPr>
        <w:rFonts w:eastAsiaTheme="minorEastAsia" w:hint="default"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12" w15:restartNumberingAfterBreak="0">
    <w:nsid w:val="6A371803"/>
    <w:multiLevelType w:val="hybridMultilevel"/>
    <w:tmpl w:val="CC708ABA"/>
    <w:lvl w:ilvl="0" w:tplc="88467CF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65904ED"/>
    <w:multiLevelType w:val="hybridMultilevel"/>
    <w:tmpl w:val="D36A1640"/>
    <w:lvl w:ilvl="0" w:tplc="8D50A73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4" w15:restartNumberingAfterBreak="0">
    <w:nsid w:val="7DE17F2E"/>
    <w:multiLevelType w:val="hybridMultilevel"/>
    <w:tmpl w:val="D36A1640"/>
    <w:lvl w:ilvl="0" w:tplc="8D50A732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num w:numId="1">
    <w:abstractNumId w:val="6"/>
  </w:num>
  <w:num w:numId="2">
    <w:abstractNumId w:val="12"/>
  </w:num>
  <w:num w:numId="3">
    <w:abstractNumId w:val="10"/>
  </w:num>
  <w:num w:numId="4">
    <w:abstractNumId w:val="13"/>
  </w:num>
  <w:num w:numId="5">
    <w:abstractNumId w:val="5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14"/>
  </w:num>
  <w:num w:numId="12">
    <w:abstractNumId w:val="1"/>
  </w:num>
  <w:num w:numId="13">
    <w:abstractNumId w:val="3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I0MTE1NDMwMLNQ0lEKTi0uzszPAykwrgUAbRLLC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50ED1"/>
    <w:rsid w:val="0002302E"/>
    <w:rsid w:val="000C2C46"/>
    <w:rsid w:val="000E3DAF"/>
    <w:rsid w:val="002B6508"/>
    <w:rsid w:val="002C25B8"/>
    <w:rsid w:val="002F0A7A"/>
    <w:rsid w:val="003100FB"/>
    <w:rsid w:val="00350ED1"/>
    <w:rsid w:val="00366221"/>
    <w:rsid w:val="00383478"/>
    <w:rsid w:val="003C7396"/>
    <w:rsid w:val="003F7E00"/>
    <w:rsid w:val="004A4F80"/>
    <w:rsid w:val="00507AC9"/>
    <w:rsid w:val="005248F2"/>
    <w:rsid w:val="00544004"/>
    <w:rsid w:val="00577193"/>
    <w:rsid w:val="005F1739"/>
    <w:rsid w:val="00622841"/>
    <w:rsid w:val="006C7C26"/>
    <w:rsid w:val="00704521"/>
    <w:rsid w:val="007118D6"/>
    <w:rsid w:val="007270B9"/>
    <w:rsid w:val="00754694"/>
    <w:rsid w:val="00896E80"/>
    <w:rsid w:val="008A50FB"/>
    <w:rsid w:val="0090035B"/>
    <w:rsid w:val="00942E2F"/>
    <w:rsid w:val="009635DC"/>
    <w:rsid w:val="009E0FFB"/>
    <w:rsid w:val="00A53413"/>
    <w:rsid w:val="00A67C4E"/>
    <w:rsid w:val="00A80DF0"/>
    <w:rsid w:val="00B40CC5"/>
    <w:rsid w:val="00B73877"/>
    <w:rsid w:val="00C140F3"/>
    <w:rsid w:val="00C17D3F"/>
    <w:rsid w:val="00C626E6"/>
    <w:rsid w:val="00D17DB4"/>
    <w:rsid w:val="00D76E7F"/>
    <w:rsid w:val="00D876F1"/>
    <w:rsid w:val="00DC493A"/>
    <w:rsid w:val="00E44D52"/>
    <w:rsid w:val="00FC1B58"/>
    <w:rsid w:val="00FC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833C89"/>
  <w15:chartTrackingRefBased/>
  <w15:docId w15:val="{1E0F60BF-E581-4B68-80C7-539207484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0ED1"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next w:val="a"/>
    <w:link w:val="2Char"/>
    <w:uiPriority w:val="9"/>
    <w:unhideWhenUsed/>
    <w:qFormat/>
    <w:rsid w:val="00350ED1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"/>
    <w:rsid w:val="00350ED1"/>
    <w:rPr>
      <w:rFonts w:asciiTheme="majorHAnsi" w:eastAsiaTheme="majorEastAsia" w:hAnsiTheme="majorHAnsi" w:cstheme="majorBidi"/>
    </w:rPr>
  </w:style>
  <w:style w:type="paragraph" w:styleId="a3">
    <w:name w:val="Body Text Indent"/>
    <w:basedOn w:val="a"/>
    <w:link w:val="Char"/>
    <w:rsid w:val="00350ED1"/>
    <w:pPr>
      <w:spacing w:after="180" w:line="240" w:lineRule="auto"/>
      <w:ind w:leftChars="400" w:left="851"/>
    </w:pPr>
    <w:rPr>
      <w:rFonts w:ascii="바탕" w:eastAsia="바탕" w:hAnsi="Times New Roman" w:cs="Times New Roman"/>
      <w:kern w:val="0"/>
      <w:szCs w:val="24"/>
    </w:rPr>
  </w:style>
  <w:style w:type="character" w:customStyle="1" w:styleId="Char">
    <w:name w:val="본문 들여쓰기 Char"/>
    <w:basedOn w:val="a0"/>
    <w:link w:val="a3"/>
    <w:rsid w:val="00350ED1"/>
    <w:rPr>
      <w:rFonts w:ascii="바탕" w:eastAsia="바탕" w:hAnsi="Times New Roman" w:cs="Times New Roman"/>
      <w:kern w:val="0"/>
      <w:szCs w:val="24"/>
    </w:rPr>
  </w:style>
  <w:style w:type="character" w:styleId="a4">
    <w:name w:val="Hyperlink"/>
    <w:basedOn w:val="a0"/>
    <w:uiPriority w:val="99"/>
    <w:unhideWhenUsed/>
    <w:rsid w:val="00350ED1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350ED1"/>
    <w:pPr>
      <w:spacing w:after="200" w:line="276" w:lineRule="auto"/>
      <w:ind w:leftChars="400" w:left="800"/>
    </w:pPr>
  </w:style>
  <w:style w:type="paragraph" w:styleId="a6">
    <w:name w:val="Balloon Text"/>
    <w:basedOn w:val="a"/>
    <w:link w:val="Char0"/>
    <w:uiPriority w:val="99"/>
    <w:semiHidden/>
    <w:unhideWhenUsed/>
    <w:rsid w:val="00350E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350ED1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1"/>
    <w:uiPriority w:val="99"/>
    <w:unhideWhenUsed/>
    <w:rsid w:val="00350ED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350ED1"/>
  </w:style>
  <w:style w:type="paragraph" w:styleId="a8">
    <w:name w:val="footer"/>
    <w:basedOn w:val="a"/>
    <w:link w:val="Char2"/>
    <w:uiPriority w:val="99"/>
    <w:unhideWhenUsed/>
    <w:rsid w:val="00350ED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350ED1"/>
  </w:style>
  <w:style w:type="paragraph" w:customStyle="1" w:styleId="svarticle">
    <w:name w:val="svarticle"/>
    <w:basedOn w:val="a"/>
    <w:rsid w:val="00350E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hps">
    <w:name w:val="hps"/>
    <w:basedOn w:val="a0"/>
    <w:rsid w:val="00350ED1"/>
  </w:style>
  <w:style w:type="paragraph" w:customStyle="1" w:styleId="p">
    <w:name w:val="p"/>
    <w:basedOn w:val="a"/>
    <w:rsid w:val="00350E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350ED1"/>
    <w:rPr>
      <w:sz w:val="18"/>
      <w:szCs w:val="18"/>
    </w:rPr>
  </w:style>
  <w:style w:type="paragraph" w:styleId="aa">
    <w:name w:val="annotation text"/>
    <w:basedOn w:val="a"/>
    <w:link w:val="Char3"/>
    <w:uiPriority w:val="99"/>
    <w:semiHidden/>
    <w:unhideWhenUsed/>
    <w:rsid w:val="00350ED1"/>
    <w:pPr>
      <w:spacing w:after="200" w:line="276" w:lineRule="auto"/>
      <w:jc w:val="left"/>
    </w:pPr>
  </w:style>
  <w:style w:type="character" w:customStyle="1" w:styleId="Char3">
    <w:name w:val="메모 텍스트 Char"/>
    <w:basedOn w:val="a0"/>
    <w:link w:val="aa"/>
    <w:uiPriority w:val="99"/>
    <w:semiHidden/>
    <w:rsid w:val="00350ED1"/>
  </w:style>
  <w:style w:type="paragraph" w:styleId="ab">
    <w:name w:val="Normal (Web)"/>
    <w:basedOn w:val="a"/>
    <w:uiPriority w:val="99"/>
    <w:unhideWhenUsed/>
    <w:rsid w:val="00350ED1"/>
    <w:pPr>
      <w:widowControl/>
      <w:wordWrap/>
      <w:autoSpaceDE/>
      <w:autoSpaceDN/>
      <w:spacing w:after="15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Emphasis"/>
    <w:basedOn w:val="a0"/>
    <w:uiPriority w:val="20"/>
    <w:qFormat/>
    <w:rsid w:val="00350ED1"/>
    <w:rPr>
      <w:i/>
      <w:iCs/>
    </w:rPr>
  </w:style>
  <w:style w:type="character" w:styleId="ad">
    <w:name w:val="FollowedHyperlink"/>
    <w:basedOn w:val="a0"/>
    <w:uiPriority w:val="99"/>
    <w:semiHidden/>
    <w:unhideWhenUsed/>
    <w:rsid w:val="00350ED1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350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350ED1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350ED1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350ED1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350ED1"/>
    <w:rPr>
      <w:rFonts w:ascii="Times New Roman" w:eastAsia="맑은 고딕" w:hAnsi="Times New Roman" w:cs="Times New Roman"/>
      <w:noProof/>
      <w:sz w:val="24"/>
    </w:rPr>
  </w:style>
  <w:style w:type="character" w:styleId="af">
    <w:name w:val="Placeholder Text"/>
    <w:basedOn w:val="a0"/>
    <w:uiPriority w:val="99"/>
    <w:semiHidden/>
    <w:rsid w:val="00350ED1"/>
    <w:rPr>
      <w:color w:val="808080"/>
    </w:rPr>
  </w:style>
  <w:style w:type="paragraph" w:styleId="af0">
    <w:name w:val="annotation subject"/>
    <w:basedOn w:val="aa"/>
    <w:next w:val="aa"/>
    <w:link w:val="Char4"/>
    <w:uiPriority w:val="99"/>
    <w:semiHidden/>
    <w:unhideWhenUsed/>
    <w:rsid w:val="00350ED1"/>
    <w:pPr>
      <w:spacing w:after="160" w:line="259" w:lineRule="auto"/>
    </w:pPr>
    <w:rPr>
      <w:b/>
      <w:bCs/>
    </w:rPr>
  </w:style>
  <w:style w:type="character" w:customStyle="1" w:styleId="Char4">
    <w:name w:val="메모 주제 Char"/>
    <w:basedOn w:val="Char3"/>
    <w:link w:val="af0"/>
    <w:uiPriority w:val="99"/>
    <w:semiHidden/>
    <w:rsid w:val="00350ED1"/>
    <w:rPr>
      <w:b/>
      <w:bCs/>
    </w:rPr>
  </w:style>
  <w:style w:type="paragraph" w:styleId="af1">
    <w:name w:val="Revision"/>
    <w:hidden/>
    <w:uiPriority w:val="99"/>
    <w:semiHidden/>
    <w:rsid w:val="00350ED1"/>
    <w:pPr>
      <w:spacing w:after="0" w:line="240" w:lineRule="auto"/>
      <w:jc w:val="left"/>
    </w:pPr>
  </w:style>
  <w:style w:type="paragraph" w:customStyle="1" w:styleId="MS">
    <w:name w:val="MS바탕글"/>
    <w:basedOn w:val="a"/>
    <w:link w:val="MSChar"/>
    <w:rsid w:val="00350E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MSChar">
    <w:name w:val="MS바탕글 Char"/>
    <w:basedOn w:val="a0"/>
    <w:link w:val="MS"/>
    <w:rsid w:val="00350ED1"/>
    <w:rPr>
      <w:rFonts w:ascii="굴림" w:eastAsia="굴림" w:hAnsi="굴림" w:cs="굴림"/>
      <w:color w:val="000000"/>
      <w:kern w:val="0"/>
      <w:szCs w:val="20"/>
    </w:rPr>
  </w:style>
  <w:style w:type="character" w:customStyle="1" w:styleId="result">
    <w:name w:val="result"/>
    <w:basedOn w:val="a0"/>
    <w:rsid w:val="00350ED1"/>
    <w:rPr>
      <w:color w:val="000080"/>
    </w:rPr>
  </w:style>
  <w:style w:type="paragraph" w:styleId="af2">
    <w:name w:val="No Spacing"/>
    <w:uiPriority w:val="1"/>
    <w:qFormat/>
    <w:rsid w:val="00350ED1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8458A-07B4-4562-B30B-05C9A8670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500T8Z-AD3A</dc:creator>
  <cp:keywords/>
  <dc:description/>
  <cp:lastModifiedBy>isson</cp:lastModifiedBy>
  <cp:revision>10</cp:revision>
  <dcterms:created xsi:type="dcterms:W3CDTF">2021-04-22T22:26:00Z</dcterms:created>
  <dcterms:modified xsi:type="dcterms:W3CDTF">2021-07-1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hj2415_SMC\CS_PSV atelectasis\★Submission\2 Anesthsiology\4 Manuscript plain text.docx</vt:lpwstr>
  </property>
</Properties>
</file>